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0D367" w14:textId="1E3AD8F5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rove with Openssl</w:t>
            </w:r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>If we test with Openssl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>echo -n Hello | openssl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>echo -n Hello | openssl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>echo -n Hello | openssl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>echo -n Hello | openssl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import hashlib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import passlib.hash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hexdigest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hexdigest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hexdigest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hexdigest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import hashlib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import passlib.hash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salt.decode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salt.encode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salt,rounds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salt,rounds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For RIPEMD160, can you implement your own checker? What is the code used:</w:t>
      </w:r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>We can test with Openssl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>echo -n Hello | openssl md5 -hmac qwerty</w:t>
      </w:r>
    </w:p>
    <w:p w14:paraId="0DB58F11" w14:textId="77777777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>echo -n Hello | openssl sha1 -hmac qwerty</w:t>
      </w:r>
    </w:p>
    <w:p w14:paraId="769772B2" w14:textId="1AF9A69D" w:rsidR="00E256FB" w:rsidRPr="006A3F07" w:rsidRDefault="00E256FB" w:rsidP="00E256FB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>echo -n Hello | openssl sha</w:t>
      </w:r>
      <w:r>
        <w:rPr>
          <w:rFonts w:ascii="Lucida Console" w:hAnsi="Lucida Console"/>
          <w:sz w:val="20"/>
          <w:szCs w:val="20"/>
        </w:rPr>
        <w:t>256</w:t>
      </w:r>
      <w:r w:rsidRPr="006A3F07">
        <w:rPr>
          <w:rFonts w:ascii="Lucida Console" w:hAnsi="Lucida Console"/>
          <w:sz w:val="20"/>
          <w:szCs w:val="20"/>
        </w:rPr>
        <w:t xml:space="preserve"> -hmac qwerty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275E204F" w:rsidR="00B540A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lastRenderedPageBreak/>
        <w:t>Can you replicate this with Python?</w:t>
      </w:r>
    </w:p>
    <w:p w14:paraId="610A4D8A" w14:textId="634D94FA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2591F9A" w14:textId="201E1630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45EE9A" w14:textId="3EDF6881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B8FF8C" w14:textId="77777777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489C751" w14:textId="77777777" w:rsidR="00B540AB" w:rsidRDefault="00B540AB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323ED23C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57E0600D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openssl enc -aes-256-cbc  -pass pass:"qwerty" -e -base64 -S </w:t>
      </w:r>
      <w:r w:rsidRPr="004E3293">
        <w:rPr>
          <w:rFonts w:ascii="Lucida Console" w:hAnsi="Lucida Console" w:cs="Courier New"/>
          <w:b/>
          <w:sz w:val="20"/>
          <w:szCs w:val="20"/>
        </w:rPr>
        <w:t>241fa86763b85341</w:t>
      </w:r>
      <w:r w:rsidRPr="006A3F07">
        <w:rPr>
          <w:rFonts w:ascii="Lucida Console" w:hAnsi="Lucida Console" w:cs="Courier New"/>
          <w:sz w:val="20"/>
          <w:szCs w:val="20"/>
        </w:rPr>
        <w:t xml:space="preserve"> 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Hyperlink"/>
        </w:rPr>
        <w:t>What is “</w:t>
      </w:r>
      <w:r>
        <w:t>U2FsdGVkX1”?</w:t>
      </w:r>
    </w:p>
    <w:p w14:paraId="36EDD719" w14:textId="1C2261A2" w:rsidR="00B550F1" w:rsidRDefault="00B550F1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E083F0B" w14:textId="4D6775DE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E6C6DB9" w14:textId="71D729C2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rmat of the encrypted value is: </w:t>
      </w:r>
      <w:r w:rsidRPr="00C9157A">
        <w:t>'Salted</w:t>
      </w:r>
      <w:r>
        <w:t>__</w:t>
      </w:r>
      <w:r w:rsidRPr="00C9157A">
        <w:t>' + salt + ciphertext</w:t>
      </w:r>
    </w:p>
    <w:p w14:paraId="497955D0" w14:textId="4EDDEFB1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413F0E" w14:textId="5DA2F68D" w:rsidR="00C9157A" w:rsidRP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y converting the </w:t>
      </w:r>
      <w:r w:rsidR="004E3293">
        <w:t>e</w:t>
      </w:r>
      <w:r>
        <w:t>ncrypted output</w:t>
      </w:r>
      <w:r w:rsidR="004E3293">
        <w:t xml:space="preserve"> in ASCII</w:t>
      </w:r>
      <w:r>
        <w:t>, can you pick-off the fields of the cipher?</w:t>
      </w:r>
    </w:p>
    <w:p w14:paraId="15219CA5" w14:textId="63B18898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CD22130" w14:textId="144FEC7B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21A1C3" w14:textId="2977D5BA" w:rsidR="00C9157A" w:rsidRDefault="00C9157A" w:rsidP="007B4EB8">
      <w:pPr>
        <w:rPr>
          <w:rStyle w:val="Hyperlink"/>
        </w:rPr>
      </w:pPr>
    </w:p>
    <w:p w14:paraId="754EFC23" w14:textId="6D80488B" w:rsidR="00963615" w:rsidRDefault="00963615" w:rsidP="007B4EB8">
      <w:pPr>
        <w:rPr>
          <w:rStyle w:val="Hyperlink"/>
        </w:rPr>
      </w:pPr>
      <w:r>
        <w:rPr>
          <w:rStyle w:val="Hyperlink"/>
        </w:rPr>
        <w:t>Now save the cipher to a file (enc.txt) and then decrypt with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5473F8ED" w14:textId="5FE9EA14" w:rsidR="00963615" w:rsidRDefault="00963615" w:rsidP="007B4EB8">
      <w:pPr>
        <w:rPr>
          <w:rStyle w:val="Hyperlink"/>
        </w:rPr>
      </w:pPr>
    </w:p>
    <w:p w14:paraId="09D6120C" w14:textId="0620A65D" w:rsidR="00963615" w:rsidRDefault="004E3293" w:rsidP="007B4EB8">
      <w:pPr>
        <w:rPr>
          <w:rFonts w:ascii="Lucida Console" w:hAnsi="Lucida Console"/>
          <w:sz w:val="20"/>
          <w:szCs w:val="20"/>
          <w:lang w:val="en-US"/>
        </w:rPr>
      </w:pPr>
      <w:r w:rsidRPr="004E3293">
        <w:rPr>
          <w:rFonts w:ascii="Lucida Console" w:hAnsi="Lucida Console"/>
          <w:sz w:val="20"/>
          <w:szCs w:val="20"/>
          <w:lang w:val="en-US"/>
        </w:rPr>
        <w:t>openssl enc -aes-256-cbc  -pass pass:"qwerty"</w:t>
      </w:r>
      <w:r>
        <w:rPr>
          <w:rFonts w:ascii="Lucida Console" w:hAnsi="Lucida Console"/>
          <w:sz w:val="20"/>
          <w:szCs w:val="20"/>
          <w:lang w:val="en-US"/>
        </w:rPr>
        <w:t xml:space="preserve"> -d -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base64 -S </w:t>
      </w:r>
      <w:r w:rsidRPr="004E3293">
        <w:rPr>
          <w:rFonts w:ascii="Lucida Console" w:hAnsi="Lucida Console"/>
          <w:b/>
          <w:sz w:val="20"/>
          <w:szCs w:val="20"/>
          <w:lang w:val="en-US"/>
        </w:rPr>
        <w:t>241fa86763b85341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 -in enc.txt -out out.txt</w:t>
      </w:r>
    </w:p>
    <w:p w14:paraId="0C060B30" w14:textId="77777777" w:rsidR="004E3293" w:rsidRDefault="004E3293" w:rsidP="007B4EB8">
      <w:pPr>
        <w:rPr>
          <w:lang w:val="en-US"/>
        </w:rPr>
      </w:pPr>
    </w:p>
    <w:p w14:paraId="498C3E32" w14:textId="189DA9CF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>What is the contents of the “out.txt” file?</w:t>
      </w:r>
    </w:p>
    <w:p w14:paraId="73882EE8" w14:textId="4A7C69C6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21F2B58F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F5A227D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F06A2CD" w14:textId="77777777" w:rsidR="00963615" w:rsidRDefault="00963615" w:rsidP="00726881">
      <w:pPr>
        <w:jc w:val="both"/>
        <w:rPr>
          <w:rStyle w:val="Hyperlink"/>
        </w:rPr>
      </w:pPr>
    </w:p>
    <w:p w14:paraId="0AA2A8D8" w14:textId="772C069D" w:rsidR="004C70C6" w:rsidRDefault="004C70C6" w:rsidP="00726881">
      <w:pPr>
        <w:jc w:val="both"/>
        <w:rPr>
          <w:rStyle w:val="Hyperlink"/>
        </w:rPr>
      </w:pPr>
      <w:r>
        <w:rPr>
          <w:rStyle w:val="Hyperlink"/>
        </w:rPr>
        <w:t xml:space="preserve">The following Python program produces the same output as </w:t>
      </w:r>
      <w:r w:rsidR="004E419C">
        <w:rPr>
          <w:rStyle w:val="Hyperlink"/>
        </w:rPr>
        <w:t>OpenSSL</w:t>
      </w:r>
      <w:r w:rsidR="00726881">
        <w:rPr>
          <w:rStyle w:val="Hyperlink"/>
        </w:rPr>
        <w:t>. By using the values you have for plaintext, key, and salt, prove that the output is the same as the ciphertext produced by your JavaScript program:</w:t>
      </w:r>
    </w:p>
    <w:p w14:paraId="7899B384" w14:textId="3B88CF4E" w:rsidR="00726881" w:rsidRDefault="00726881" w:rsidP="007B4EB8">
      <w:pPr>
        <w:rPr>
          <w:rStyle w:val="Hyperlink"/>
        </w:rPr>
      </w:pPr>
    </w:p>
    <w:p w14:paraId="12269A3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from Crypto.Cipher import AES</w:t>
      </w:r>
    </w:p>
    <w:p w14:paraId="6DF5FBA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0C3215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hashlib</w:t>
      </w:r>
    </w:p>
    <w:p w14:paraId="28E1BB0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sys</w:t>
      </w:r>
    </w:p>
    <w:p w14:paraId="76D0C18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binascii</w:t>
      </w:r>
    </w:p>
    <w:p w14:paraId="419D248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base64</w:t>
      </w:r>
    </w:p>
    <w:p w14:paraId="448FD3D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Padding</w:t>
      </w:r>
    </w:p>
    <w:p w14:paraId="5CBFD0A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5B46AD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plaintext='Hello'</w:t>
      </w:r>
    </w:p>
    <w:p w14:paraId="357286B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key='qwerty'</w:t>
      </w:r>
    </w:p>
    <w:p w14:paraId="05A76D42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salt='241fa86763b85341'</w:t>
      </w:r>
    </w:p>
    <w:p w14:paraId="03172EB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6886C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get_key_and_iv(password, salt, klen=32, ilen=16, msgdgst='md5'):</w:t>
      </w:r>
    </w:p>
    <w:p w14:paraId="6407B878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73CB03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mdf = getattr(__import__('hashlib', fromlist=[msgdgst]), msgdgst)</w:t>
      </w:r>
    </w:p>
    <w:p w14:paraId="0E40A83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password = password.encode('ascii', 'ignore')  # convert to ASCII</w:t>
      </w:r>
    </w:p>
    <w:p w14:paraId="6181F9F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25FEE4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try:</w:t>
      </w:r>
    </w:p>
    <w:p w14:paraId="4544AFF9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maxlen = klen + ilen</w:t>
      </w:r>
    </w:p>
    <w:p w14:paraId="771FB44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iv = mdf(password + salt).digest()</w:t>
      </w:r>
    </w:p>
    <w:p w14:paraId="1654EDC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tmp = [keyiv]</w:t>
      </w:r>
    </w:p>
    <w:p w14:paraId="5333A6D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while len(tmp) &lt; maxlen:</w:t>
      </w:r>
    </w:p>
    <w:p w14:paraId="7F93757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tmp.append( mdf(tmp[-1] + password + salt).digest() )</w:t>
      </w:r>
    </w:p>
    <w:p w14:paraId="570F4D3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keyiv += tmp[-1]  # append the last byte</w:t>
      </w:r>
    </w:p>
    <w:p w14:paraId="011348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 = keyiv[:klen]</w:t>
      </w:r>
    </w:p>
    <w:p w14:paraId="5BC0C0B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iv = keyiv[klen:klen+ilen]</w:t>
      </w:r>
    </w:p>
    <w:p w14:paraId="0CAF099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return key, iv</w:t>
      </w:r>
    </w:p>
    <w:p w14:paraId="320F157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except UnicodeDecodeError:</w:t>
      </w:r>
    </w:p>
    <w:p w14:paraId="07B7072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return None, None</w:t>
      </w:r>
    </w:p>
    <w:p w14:paraId="139AB20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0AD3D6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encrypt(plaintext,key, mode,salt):</w:t>
      </w:r>
    </w:p>
    <w:p w14:paraId="011906A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key,iv=get_key_and_iv(key,salt.decode('hex'))</w:t>
      </w:r>
    </w:p>
    <w:p w14:paraId="3821595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</w:p>
    <w:p w14:paraId="726E01B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encobj = AES.new(key,mode,iv)</w:t>
      </w:r>
    </w:p>
    <w:p w14:paraId="01442F2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encobj.encrypt(plaintext))</w:t>
      </w:r>
    </w:p>
    <w:p w14:paraId="2FD2DA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280F9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decrypt(ciphertext,key, mode,salt):</w:t>
      </w:r>
    </w:p>
    <w:p w14:paraId="66EB57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,iv=get_key_and_iv(key,salt.decode('hex'))</w:t>
      </w:r>
    </w:p>
    <w:p w14:paraId="6D81311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encobj = AES.new(key,mode,iv)</w:t>
      </w:r>
    </w:p>
    <w:p w14:paraId="10450C7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encobj.decrypt(ciphertext))</w:t>
      </w:r>
    </w:p>
    <w:p w14:paraId="43FBBAE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3DCD9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Padding.appendPadding(plaintext,mode='CMS')</w:t>
      </w:r>
    </w:p>
    <w:p w14:paraId="7D04F0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19E49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text = encrypt(plaintext,key,AES.MODE_CBC,salt)</w:t>
      </w:r>
    </w:p>
    <w:p w14:paraId="708969B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2A98684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text = b'Salted__' + salt.decode('hex') + ciphertext</w:t>
      </w:r>
    </w:p>
    <w:p w14:paraId="1C9A6BA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B2140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Cipher (ECB): "+base64.b64encode(ctext)</w:t>
      </w:r>
    </w:p>
    <w:p w14:paraId="75ACF19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6BCEE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decrypt(ciphertext,key,AES.MODE_CBC,salt)</w:t>
      </w:r>
    </w:p>
    <w:p w14:paraId="1905F5A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Padding.removePadding(plaintext,mode='CMS')</w:t>
      </w:r>
    </w:p>
    <w:p w14:paraId="0A85C306" w14:textId="14AD6AE6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  decrypt: "+plaintext</w:t>
      </w:r>
    </w:p>
    <w:p w14:paraId="332A77E2" w14:textId="6A84878D" w:rsidR="00B550F1" w:rsidRDefault="00B550F1" w:rsidP="007B4EB8">
      <w:pPr>
        <w:rPr>
          <w:rStyle w:val="Hyperlink"/>
        </w:rPr>
      </w:pPr>
    </w:p>
    <w:p w14:paraId="7951198A" w14:textId="396B6531" w:rsidR="00726881" w:rsidRDefault="00726881" w:rsidP="007B4EB8">
      <w:pPr>
        <w:rPr>
          <w:rStyle w:val="Hyperlink"/>
        </w:rPr>
      </w:pPr>
      <w:r>
        <w:rPr>
          <w:rStyle w:val="Hyperlink"/>
        </w:rPr>
        <w:t>A sample run is:</w:t>
      </w:r>
    </w:p>
    <w:p w14:paraId="6815D00E" w14:textId="27DB9F53" w:rsidR="00726881" w:rsidRDefault="00726881" w:rsidP="007B4EB8">
      <w:pPr>
        <w:rPr>
          <w:rStyle w:val="Hyperlink"/>
        </w:rPr>
      </w:pPr>
    </w:p>
    <w:p w14:paraId="513543F5" w14:textId="3694E086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$ python aes_openssl.py</w:t>
      </w:r>
    </w:p>
    <w:p w14:paraId="037CF2F0" w14:textId="77777777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 (ECB): U2FsdGVkX18kH6hnY7hTQZAGxV2faF01w6uhO+X6+9Q=</w:t>
      </w:r>
    </w:p>
    <w:p w14:paraId="2F7BFEC2" w14:textId="6B8087FF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decrypt: Hello</w:t>
      </w:r>
    </w:p>
    <w:p w14:paraId="3D5FAB29" w14:textId="08765005" w:rsidR="00726881" w:rsidRDefault="00726881" w:rsidP="007B4EB8">
      <w:pPr>
        <w:rPr>
          <w:rStyle w:val="Hyperlink"/>
        </w:rPr>
      </w:pPr>
    </w:p>
    <w:p w14:paraId="3DE89367" w14:textId="1917B33C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Outline the method used to generate the iv and key values?</w:t>
      </w:r>
    </w:p>
    <w:p w14:paraId="4DE264BE" w14:textId="3D43B9D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A3D8462" w14:textId="550C998A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6B1939" w14:textId="2AB3949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5872D8" w14:textId="77777777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4D3FCB9" w14:textId="5393074B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A8BB586" w14:textId="6CBFB822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207E41E" w14:textId="24A2E8C3" w:rsidR="00726881" w:rsidRDefault="00726881" w:rsidP="007B4EB8">
      <w:pPr>
        <w:rPr>
          <w:rStyle w:val="Hyperlink"/>
        </w:rPr>
      </w:pPr>
    </w:p>
    <w:p w14:paraId="6154049B" w14:textId="341DA858" w:rsidR="00E256FB" w:rsidRDefault="00E256FB" w:rsidP="007B4EB8">
      <w:pPr>
        <w:rPr>
          <w:rStyle w:val="Hyperlink"/>
        </w:rPr>
      </w:pPr>
      <w:r>
        <w:rPr>
          <w:rStyle w:val="Hyperlink"/>
        </w:rPr>
        <w:t>You can also check against this link:</w:t>
      </w:r>
    </w:p>
    <w:p w14:paraId="70D01135" w14:textId="77777777" w:rsidR="00E256FB" w:rsidRDefault="00E256FB" w:rsidP="007B4EB8">
      <w:pPr>
        <w:rPr>
          <w:rStyle w:val="Hyperlink"/>
        </w:rPr>
      </w:pPr>
    </w:p>
    <w:p w14:paraId="74264D44" w14:textId="20A9EA58" w:rsidR="00E256FB" w:rsidRDefault="00E256FB" w:rsidP="007B4EB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AES and Python):</w:t>
      </w:r>
      <w:r>
        <w:rPr>
          <w:rStyle w:val="Hyperlink"/>
        </w:rPr>
        <w:t xml:space="preserve"> </w:t>
      </w:r>
      <w:r w:rsidRPr="00E256FB">
        <w:rPr>
          <w:rStyle w:val="Hyperlink"/>
        </w:rPr>
        <w:t>https://asecuritysite.com/encryption/aes_python</w:t>
      </w:r>
    </w:p>
    <w:p w14:paraId="4CFB59CF" w14:textId="77777777" w:rsidR="00E256FB" w:rsidRDefault="00E256FB" w:rsidP="007B4EB8">
      <w:pPr>
        <w:rPr>
          <w:rStyle w:val="Hyperlink"/>
        </w:rPr>
      </w:pPr>
    </w:p>
    <w:p w14:paraId="2981B05C" w14:textId="775C2A34" w:rsidR="005E5915" w:rsidRDefault="005E5915" w:rsidP="00B540AB">
      <w:pPr>
        <w:ind w:left="851" w:hanging="851"/>
        <w:rPr>
          <w:rStyle w:val="Hyperlink"/>
        </w:rPr>
      </w:pPr>
      <w:r>
        <w:rPr>
          <w:rStyle w:val="Hyperlink"/>
        </w:rPr>
        <w:lastRenderedPageBreak/>
        <w:t>Now try DES, and check with:</w:t>
      </w:r>
    </w:p>
    <w:p w14:paraId="25CBFA5D" w14:textId="1D5083CD" w:rsidR="005E5915" w:rsidRDefault="005E5915" w:rsidP="00B540AB">
      <w:pPr>
        <w:ind w:left="851" w:hanging="851"/>
        <w:rPr>
          <w:rStyle w:val="Hyperlink"/>
        </w:rPr>
      </w:pPr>
    </w:p>
    <w:p w14:paraId="1846307E" w14:textId="77777777" w:rsidR="005E5915" w:rsidRPr="005E5915" w:rsidRDefault="005E5915" w:rsidP="005E5915">
      <w:pPr>
        <w:rPr>
          <w:rFonts w:ascii="Lucida Console" w:hAnsi="Lucida Console"/>
          <w:sz w:val="20"/>
          <w:szCs w:val="20"/>
        </w:rPr>
      </w:pPr>
      <w:r w:rsidRPr="005E5915">
        <w:rPr>
          <w:rFonts w:ascii="Lucida Console" w:hAnsi="Lucida Console" w:cs="Menlo"/>
          <w:color w:val="222222"/>
          <w:sz w:val="20"/>
          <w:szCs w:val="20"/>
        </w:rPr>
        <w:t>echo -n Hello | openssl enc -des  -pass pass:"qwerty" -e -base64 -S b99d7b9a5fc533d2</w:t>
      </w:r>
      <w:r w:rsidRPr="005E5915">
        <w:rPr>
          <w:rFonts w:ascii="Lucida Console" w:hAnsi="Lucida Console" w:cs="Menlo"/>
          <w:sz w:val="20"/>
          <w:szCs w:val="20"/>
        </w:rPr>
        <w:br/>
      </w:r>
      <w:r w:rsidRPr="005E5915">
        <w:rPr>
          <w:rFonts w:ascii="Lucida Console" w:hAnsi="Lucida Console" w:cs="Menlo"/>
          <w:color w:val="222222"/>
          <w:sz w:val="20"/>
          <w:szCs w:val="20"/>
        </w:rPr>
        <w:t>U2FsdGVkX1+5nXuaX8Uz0sy7jQgKtewQ</w:t>
      </w:r>
      <w:r w:rsidRPr="005E5915">
        <w:rPr>
          <w:rFonts w:ascii="Lucida Console" w:hAnsi="Lucida Console"/>
          <w:sz w:val="20"/>
          <w:szCs w:val="20"/>
        </w:rPr>
        <w:t xml:space="preserve"> </w:t>
      </w:r>
    </w:p>
    <w:p w14:paraId="34DD03EC" w14:textId="77777777" w:rsidR="005E5915" w:rsidRDefault="005E5915" w:rsidP="00B540AB">
      <w:pPr>
        <w:ind w:left="851" w:hanging="851"/>
        <w:rPr>
          <w:rStyle w:val="Hyperlink"/>
        </w:rPr>
      </w:pPr>
    </w:p>
    <w:p w14:paraId="0C3DD416" w14:textId="2F341997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  <w:r>
        <w:rPr>
          <w:rStyle w:val="Hyperlink"/>
        </w:rPr>
        <w:t>Is the cipher correctly generated:\</w:t>
      </w:r>
    </w:p>
    <w:p w14:paraId="7CC68D98" w14:textId="6832F4F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5EC34D9" w14:textId="51B4142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4758279" w14:textId="2B1B03D2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466E5B0B" w14:textId="77777777" w:rsidR="005E5915" w:rsidRDefault="005E5915" w:rsidP="00B540AB">
      <w:pPr>
        <w:ind w:left="851" w:hanging="851"/>
        <w:rPr>
          <w:rStyle w:val="Hyperlink"/>
        </w:rPr>
      </w:pPr>
    </w:p>
    <w:p w14:paraId="63B50F0D" w14:textId="6F57895E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68483CB8" w:rsidR="007B4EB8" w:rsidRDefault="007B4EB8" w:rsidP="007B4EB8">
      <w:pPr>
        <w:rPr>
          <w:rStyle w:val="Hyperlink"/>
        </w:rPr>
      </w:pPr>
    </w:p>
    <w:p w14:paraId="364E4C64" w14:textId="77777777" w:rsidR="00B540AB" w:rsidRDefault="00B540AB" w:rsidP="007B4EB8">
      <w:pPr>
        <w:rPr>
          <w:rStyle w:val="Hyperlink"/>
        </w:rPr>
      </w:pPr>
    </w:p>
    <w:p w14:paraId="3A67AEE2" w14:textId="33E4B200" w:rsidR="007B4EB8" w:rsidRDefault="00B91976" w:rsidP="00B91976">
      <w:pPr>
        <w:ind w:left="851" w:hanging="851"/>
        <w:rPr>
          <w:rStyle w:val="Hyperlink"/>
        </w:rPr>
      </w:pPr>
      <w:r>
        <w:rPr>
          <w:rStyle w:val="Hyperlink"/>
        </w:rPr>
        <w:t>7.</w:t>
      </w:r>
      <w:r>
        <w:rPr>
          <w:rStyle w:val="Hyperlink"/>
        </w:rPr>
        <w:tab/>
        <w:t>If you were developing a front-end application for a bank. How would you support the sending back encrypted data? Using the code you have developed, could you generate a</w:t>
      </w:r>
      <w:bookmarkStart w:id="0" w:name="_GoBack"/>
      <w:bookmarkEnd w:id="0"/>
      <w:r>
        <w:rPr>
          <w:rStyle w:val="Hyperlink"/>
        </w:rPr>
        <w:t>n RSA key pair and use it to encrypt credit card details that the user enters.</w:t>
      </w:r>
    </w:p>
    <w:sectPr w:rsidR="007B4EB8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77539" w14:textId="77777777" w:rsidR="007E7FBF" w:rsidRDefault="007E7FBF" w:rsidP="00A84C9E">
      <w:r>
        <w:separator/>
      </w:r>
    </w:p>
  </w:endnote>
  <w:endnote w:type="continuationSeparator" w:id="0">
    <w:p w14:paraId="74ACBF48" w14:textId="77777777" w:rsidR="007E7FBF" w:rsidRDefault="007E7FBF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7DD0AD" w14:textId="77777777" w:rsidR="007E7FBF" w:rsidRDefault="007E7FBF" w:rsidP="00A84C9E">
      <w:r>
        <w:separator/>
      </w:r>
    </w:p>
  </w:footnote>
  <w:footnote w:type="continuationSeparator" w:id="0">
    <w:p w14:paraId="2A3F1A8C" w14:textId="77777777" w:rsidR="007E7FBF" w:rsidRDefault="007E7FBF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3F0069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C70C6"/>
    <w:rsid w:val="004D24A4"/>
    <w:rsid w:val="004D55AB"/>
    <w:rsid w:val="004D67C8"/>
    <w:rsid w:val="004E3293"/>
    <w:rsid w:val="004E39BA"/>
    <w:rsid w:val="004E419C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E5915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881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E7FBF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8F5B3A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615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6FF3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1976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7927"/>
    <w:rsid w:val="00C9157A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256FB"/>
    <w:rsid w:val="00E354D5"/>
    <w:rsid w:val="00E37761"/>
    <w:rsid w:val="00E41DDD"/>
    <w:rsid w:val="00E46FAC"/>
    <w:rsid w:val="00E5034D"/>
    <w:rsid w:val="00E553C0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E1A82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  <w:style w:type="character" w:customStyle="1" w:styleId="pl-k">
    <w:name w:val="pl-k"/>
    <w:basedOn w:val="DefaultParagraphFont"/>
    <w:rsid w:val="00C9157A"/>
  </w:style>
  <w:style w:type="character" w:customStyle="1" w:styleId="pl-s">
    <w:name w:val="pl-s"/>
    <w:basedOn w:val="DefaultParagraphFont"/>
    <w:rsid w:val="00C9157A"/>
  </w:style>
  <w:style w:type="character" w:customStyle="1" w:styleId="pl-pds">
    <w:name w:val="pl-pds"/>
    <w:basedOn w:val="DefaultParagraphFont"/>
    <w:rsid w:val="00C9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010F0-7139-484A-AC9E-1041B6A5A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240</Words>
  <Characters>70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19-02-22T08:37:00Z</cp:lastPrinted>
  <dcterms:created xsi:type="dcterms:W3CDTF">2019-02-22T08:37:00Z</dcterms:created>
  <dcterms:modified xsi:type="dcterms:W3CDTF">2019-02-22T11:47:00Z</dcterms:modified>
</cp:coreProperties>
</file>